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e Kapl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pl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35 Brittany Rd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led15@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05115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t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5/201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